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bookmarkStart w:id="0" w:name="_GoBack"/>
      <w:bookmarkEnd w:id="0"/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DC6E40">
        <w:rPr>
          <w:rFonts w:ascii="Algerian" w:hAnsi="Algerian"/>
          <w:color w:val="C00000"/>
          <w:sz w:val="32"/>
          <w:szCs w:val="32"/>
        </w:rPr>
        <w:t>31</w:t>
      </w:r>
      <w:r w:rsidR="00D50BD7" w:rsidRPr="00D50BD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D50BD7">
        <w:rPr>
          <w:rFonts w:ascii="Algerian" w:hAnsi="Algerian"/>
          <w:color w:val="C00000"/>
          <w:sz w:val="32"/>
          <w:szCs w:val="32"/>
        </w:rPr>
        <w:t xml:space="preserve"> October</w:t>
      </w:r>
      <w:r w:rsidR="009B0D1F" w:rsidRPr="009B0D1F">
        <w:t xml:space="preserve"> </w:t>
      </w:r>
      <w:r w:rsidR="009B0D1F">
        <w:rPr>
          <w:noProof/>
        </w:rPr>
        <w:drawing>
          <wp:inline distT="0" distB="0" distL="0" distR="0">
            <wp:extent cx="2247900" cy="2552700"/>
            <wp:effectExtent l="0" t="0" r="0" b="0"/>
            <wp:docPr id="1" name="Picture 1" descr="RÃ©sultats de recherche d'images pour Â«Â halloween cartoon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halloween cartoonÂ Â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7BA" w:rsidRPr="009076DB" w:rsidRDefault="00D51677" w:rsidP="00BE428F">
      <w:pPr>
        <w:jc w:val="center"/>
        <w:rPr>
          <w:rFonts w:ascii="Algerian" w:hAnsi="Algerian"/>
          <w:color w:val="C00000"/>
          <w:sz w:val="32"/>
          <w:szCs w:val="32"/>
        </w:rPr>
      </w:pPr>
      <w:proofErr w:type="gramStart"/>
      <w:r w:rsidRPr="009076DB">
        <w:rPr>
          <w:rFonts w:ascii="Algerian" w:hAnsi="Algerian"/>
          <w:color w:val="C00000"/>
          <w:sz w:val="32"/>
          <w:szCs w:val="32"/>
        </w:rPr>
        <w:t>continuity</w:t>
      </w:r>
      <w:proofErr w:type="gramEnd"/>
      <w:r w:rsidR="00221B24" w:rsidRPr="009076DB">
        <w:rPr>
          <w:rFonts w:ascii="Algerian" w:hAnsi="Algerian"/>
          <w:color w:val="C00000"/>
          <w:sz w:val="32"/>
          <w:szCs w:val="32"/>
        </w:rPr>
        <w:t xml:space="preserve">; </w:t>
      </w:r>
      <w:r w:rsidR="009076DB">
        <w:rPr>
          <w:rFonts w:ascii="Algerian" w:hAnsi="Algerian"/>
          <w:color w:val="C00000"/>
          <w:sz w:val="32"/>
          <w:szCs w:val="32"/>
        </w:rPr>
        <w:t xml:space="preserve"> </w:t>
      </w:r>
      <w:r w:rsidR="00221B24" w:rsidRPr="009076DB">
        <w:rPr>
          <w:rFonts w:ascii="Algerian" w:hAnsi="Algerian"/>
          <w:color w:val="C00000"/>
          <w:sz w:val="32"/>
          <w:szCs w:val="32"/>
        </w:rPr>
        <w:t>limits</w:t>
      </w:r>
    </w:p>
    <w:p w:rsidR="009B0D1F" w:rsidRPr="00BE428F" w:rsidRDefault="009B0D1F" w:rsidP="009B0D1F">
      <w:pPr>
        <w:rPr>
          <w:rFonts w:ascii="Algerian" w:hAnsi="Algerian"/>
          <w:color w:val="C00000"/>
          <w:sz w:val="24"/>
          <w:szCs w:val="24"/>
        </w:rPr>
      </w:pPr>
      <w:proofErr w:type="gramStart"/>
      <w:r>
        <w:rPr>
          <w:rFonts w:ascii="Algerian" w:hAnsi="Algerian"/>
          <w:color w:val="C00000"/>
          <w:sz w:val="24"/>
          <w:szCs w:val="24"/>
        </w:rPr>
        <w:t>review</w:t>
      </w:r>
      <w:proofErr w:type="gramEnd"/>
    </w:p>
    <w:p w:rsidR="00B1357F" w:rsidRPr="00991186" w:rsidRDefault="00B1357F" w:rsidP="005D5260">
      <w:pPr>
        <w:pStyle w:val="ListParagraph"/>
        <w:numPr>
          <w:ilvl w:val="0"/>
          <w:numId w:val="25"/>
        </w:numPr>
        <w:spacing w:after="24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Prove</w:t>
      </w:r>
      <w:proofErr w:type="gramStart"/>
      <w:r w:rsidR="00AE2639" w:rsidRPr="00991186">
        <w:rPr>
          <w:rFonts w:ascii="Times New Roman" w:eastAsiaTheme="minorEastAsia" w:hAnsi="Times New Roman" w:cs="Times New Roman"/>
          <w:sz w:val="24"/>
          <w:szCs w:val="24"/>
        </w:rPr>
        <w:t>,</w:t>
      </w:r>
      <w:proofErr w:type="gramEnd"/>
      <w:r w:rsidR="004A728A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using only the definition of continuity,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that each of the following functions is continuous on the given interval.</w:t>
      </w:r>
    </w:p>
    <w:p w:rsidR="00B1357F" w:rsidRPr="00991186" w:rsidRDefault="00B1357F" w:rsidP="00991186">
      <w:pPr>
        <w:pStyle w:val="ListParagraph"/>
        <w:numPr>
          <w:ilvl w:val="0"/>
          <w:numId w:val="22"/>
        </w:numPr>
        <w:spacing w:after="0" w:line="360" w:lineRule="auto"/>
        <w:ind w:left="1656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f(x) = x</w:t>
      </w:r>
      <w:r w:rsidR="009B0D1F" w:rsidRPr="0099118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3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on (-∞, ∞)</w:t>
      </w:r>
    </w:p>
    <w:p w:rsidR="00B1357F" w:rsidRPr="00991186" w:rsidRDefault="00B1357F" w:rsidP="00991186">
      <w:pPr>
        <w:pStyle w:val="ListParagraph"/>
        <w:numPr>
          <w:ilvl w:val="0"/>
          <w:numId w:val="22"/>
        </w:numPr>
        <w:spacing w:after="0" w:line="360" w:lineRule="auto"/>
        <w:ind w:left="1656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f(x) = 1/x on (0, ∞</w:t>
      </w:r>
      <w:r w:rsidR="004A728A" w:rsidRPr="00991186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:rsidR="00B1357F" w:rsidRPr="00991186" w:rsidRDefault="00B1357F" w:rsidP="00991186">
      <w:pPr>
        <w:pStyle w:val="ListParagraph"/>
        <w:numPr>
          <w:ilvl w:val="0"/>
          <w:numId w:val="22"/>
        </w:numPr>
        <w:spacing w:after="0" w:line="360" w:lineRule="auto"/>
        <w:ind w:left="1656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f</w:t>
      </w:r>
      <w:r w:rsidR="004A728A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(x) = </w:t>
      </w:r>
      <w:r w:rsidRPr="0099118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vertAlign w:val="superscript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perscript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perscript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vertAlign w:val="superscript"/>
          </w:rPr>
          <m:t>-4x</m:t>
        </m:r>
      </m:oMath>
      <w:r w:rsidR="004A728A" w:rsidRPr="0099118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 </w:t>
      </w:r>
      <w:r w:rsidR="004A728A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on (-∞, ∞)</w:t>
      </w:r>
    </w:p>
    <w:p w:rsidR="00571F56" w:rsidRPr="00991186" w:rsidRDefault="004A728A" w:rsidP="00991186">
      <w:pPr>
        <w:pStyle w:val="ListParagraph"/>
        <w:numPr>
          <w:ilvl w:val="0"/>
          <w:numId w:val="22"/>
        </w:numPr>
        <w:spacing w:after="0" w:line="360" w:lineRule="auto"/>
        <w:ind w:left="1656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 f(x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vertAlign w:val="superscript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vertAlign w:val="superscript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vertAlign w:val="superscript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vertAlign w:val="superscript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perscript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vertAlign w:val="superscript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vertAlign w:val="superscript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vertAlign w:val="superscript"/>
                  </w:rPr>
                  <m:t>2</m:t>
                </m:r>
              </m:sup>
            </m:sSup>
          </m:den>
        </m:f>
      </m:oMath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on (-∞, ∞)</w:t>
      </w:r>
    </w:p>
    <w:p w:rsidR="004A728A" w:rsidRPr="00991186" w:rsidRDefault="004A728A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Prove that g(x) = sin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x  is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continuous on (-∞, ∞).  Hint:  show that |sin a – sin b|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≤  |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a – b| .</w:t>
      </w:r>
    </w:p>
    <w:p w:rsidR="00D50BD7" w:rsidRPr="00991186" w:rsidRDefault="004A728A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What are the four types of discontinuit</w:t>
      </w:r>
      <w:r w:rsidR="00F615AC" w:rsidRPr="00991186">
        <w:rPr>
          <w:rFonts w:ascii="Times New Roman" w:eastAsiaTheme="minorEastAsia" w:hAnsi="Times New Roman" w:cs="Times New Roman"/>
          <w:sz w:val="24"/>
          <w:szCs w:val="24"/>
        </w:rPr>
        <w:t>ies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:rsidR="00D50BD7" w:rsidRPr="00991186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Define: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right-continuity, left-continuity.   Define:   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>f(x) is continuous on [a, b].</w:t>
      </w:r>
    </w:p>
    <w:p w:rsidR="00D50BD7" w:rsidRPr="00991186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Using (</w:t>
      </w:r>
      <w:r w:rsidR="009B0D1F" w:rsidRPr="00991186">
        <w:rPr>
          <w:rFonts w:ascii="Times New Roman" w:eastAsiaTheme="minorEastAsia" w:hAnsi="Times New Roman" w:cs="Times New Roman"/>
          <w:sz w:val="24"/>
          <w:szCs w:val="24"/>
        </w:rPr>
        <w:t>2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) prove tha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π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 xml:space="preserve"> dt is continuous everywhere.</m:t>
        </m:r>
      </m:oMath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proofErr w:type="gramStart"/>
      <w:r w:rsidR="00D900D4" w:rsidRPr="00991186">
        <w:rPr>
          <w:rFonts w:ascii="Times New Roman" w:eastAsiaTheme="minorEastAsia" w:hAnsi="Times New Roman" w:cs="Times New Roman"/>
          <w:sz w:val="24"/>
          <w:szCs w:val="24"/>
        </w:rPr>
        <w:t>Which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act(s) about the Riemann integral are you taking for granted?</w:t>
      </w:r>
    </w:p>
    <w:p w:rsidR="009B0D1F" w:rsidRDefault="009B0D1F" w:rsidP="009B0D1F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9B0D1F" w:rsidRPr="00991186" w:rsidRDefault="009B0D1F" w:rsidP="00991186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9B0D1F">
        <w:rPr>
          <w:rFonts w:ascii="Algerian" w:hAnsi="Algerian"/>
          <w:color w:val="C00000"/>
          <w:sz w:val="24"/>
          <w:szCs w:val="24"/>
        </w:rPr>
        <w:t>Limits</w:t>
      </w:r>
    </w:p>
    <w:p w:rsidR="009076DB" w:rsidRPr="00991186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Let f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be defined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x near </w:t>
      </w:r>
      <w:r w:rsidRPr="00991186">
        <w:rPr>
          <w:rFonts w:ascii="Times New Roman" w:eastAsiaTheme="minorEastAsia" w:hAnsi="Times New Roman" w:cs="Times New Roman"/>
          <w:i/>
          <w:sz w:val="24"/>
          <w:szCs w:val="24"/>
        </w:rPr>
        <w:t>p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.  Define:  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the limit of f(x) as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→p</m:t>
        </m:r>
      </m:oMath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5D5260"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exists and 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>equals L.</w:t>
      </w:r>
      <w:r w:rsidR="009076DB"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  </w:t>
      </w:r>
    </w:p>
    <w:p w:rsidR="00D50BD7" w:rsidRPr="00991186" w:rsidRDefault="009076DB" w:rsidP="009076DB">
      <w:pPr>
        <w:pStyle w:val="ListParagraph"/>
        <w:spacing w:after="0" w:line="360" w:lineRule="auto"/>
        <w:ind w:left="63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Define right-hand limit and left-hand limit.</w:t>
      </w:r>
    </w:p>
    <w:p w:rsidR="00B31C9F" w:rsidRPr="00991186" w:rsidRDefault="00B31C9F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(a)  Let f(x) =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3x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+ 1.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  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Prove, using only the definition of limit, that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B31C9F" w:rsidRPr="00991186" w:rsidRDefault="00083946" w:rsidP="00D900D4">
      <w:pPr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 </m:t>
              </m:r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7</m:t>
              </m:r>
            </m:e>
          </m:func>
        </m:oMath>
      </m:oMathPara>
    </w:p>
    <w:p w:rsidR="00B31C9F" w:rsidRPr="00991186" w:rsidRDefault="00B31C9F" w:rsidP="009E1A83">
      <w:pPr>
        <w:pStyle w:val="ListParagraph"/>
        <w:spacing w:after="0" w:line="360" w:lineRule="auto"/>
        <w:ind w:left="288"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(b)   Let g(x)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.    </m:t>
        </m:r>
      </m:oMath>
      <w:r w:rsidRPr="00991186">
        <w:rPr>
          <w:rFonts w:ascii="Times New Roman" w:eastAsiaTheme="minorEastAsia" w:hAnsi="Times New Roman" w:cs="Times New Roman"/>
          <w:sz w:val="24"/>
          <w:szCs w:val="24"/>
        </w:rPr>
        <w:t>Prove, using only the definition of limit, that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9B0D1F" w:rsidRPr="00991186" w:rsidRDefault="00083946" w:rsidP="00991186">
      <w:pPr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 </m:t>
              </m:r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4</m:t>
              </m:r>
            </m:e>
          </m:func>
        </m:oMath>
      </m:oMathPara>
    </w:p>
    <w:p w:rsidR="00D900D4" w:rsidRPr="00991186" w:rsidRDefault="00D900D4" w:rsidP="00991186">
      <w:pPr>
        <w:spacing w:after="0" w:line="360" w:lineRule="auto"/>
        <w:ind w:left="720" w:firstLine="36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(c)  Prove that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 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x-1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5</m:t>
              </m:r>
            </m:e>
          </m:func>
        </m:oMath>
      </m:oMathPara>
    </w:p>
    <w:p w:rsidR="00D900D4" w:rsidRPr="00D900D4" w:rsidRDefault="00D900D4" w:rsidP="00991186">
      <w:pPr>
        <w:spacing w:after="0" w:line="360" w:lineRule="auto"/>
        <w:ind w:left="720" w:firstLine="360"/>
        <w:rPr>
          <w:rFonts w:ascii="Times New Roman" w:eastAsiaTheme="minorEastAsia" w:hAnsi="Times New Roman" w:cs="Times New Roman"/>
          <w:sz w:val="28"/>
          <w:szCs w:val="28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(d)  Prove that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4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4</m:t>
                  </m:r>
                </m:den>
              </m:f>
            </m:e>
          </m:func>
        </m:oMath>
      </m:oMathPara>
    </w:p>
    <w:p w:rsidR="003C7754" w:rsidRDefault="00A802AE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D900D4">
        <w:rPr>
          <w:rFonts w:ascii="Times New Roman" w:eastAsiaTheme="minorEastAsia" w:hAnsi="Times New Roman" w:cs="Times New Roman"/>
        </w:rPr>
        <w:t>[</w:t>
      </w:r>
      <w:r w:rsidR="003C7754">
        <w:rPr>
          <w:rFonts w:ascii="Times New Roman" w:eastAsiaTheme="minorEastAsia" w:hAnsi="Times New Roman" w:cs="Times New Roman"/>
        </w:rPr>
        <w:t xml:space="preserve">S. Abbott, </w:t>
      </w:r>
      <w:r w:rsidRPr="00A802AE">
        <w:rPr>
          <w:rFonts w:ascii="Times New Roman" w:eastAsiaTheme="minorEastAsia" w:hAnsi="Times New Roman" w:cs="Times New Roman"/>
          <w:b/>
        </w:rPr>
        <w:t>Understanding</w:t>
      </w:r>
      <w:r w:rsidR="003C7754" w:rsidRPr="00A802AE">
        <w:rPr>
          <w:rFonts w:ascii="Times New Roman" w:eastAsiaTheme="minorEastAsia" w:hAnsi="Times New Roman" w:cs="Times New Roman"/>
          <w:b/>
        </w:rPr>
        <w:t xml:space="preserve"> Analysis</w:t>
      </w:r>
      <w:r w:rsidR="003C7754">
        <w:rPr>
          <w:rFonts w:ascii="Times New Roman" w:eastAsiaTheme="minorEastAsia" w:hAnsi="Times New Roman" w:cs="Times New Roman"/>
        </w:rPr>
        <w:t xml:space="preserve">, </w:t>
      </w:r>
      <w:r>
        <w:rPr>
          <w:rFonts w:ascii="Times New Roman" w:eastAsiaTheme="minorEastAsia" w:hAnsi="Times New Roman" w:cs="Times New Roman"/>
        </w:rPr>
        <w:t>2</w:t>
      </w:r>
      <w:r w:rsidRPr="00A802AE">
        <w:rPr>
          <w:rFonts w:ascii="Times New Roman" w:eastAsiaTheme="minorEastAsia" w:hAnsi="Times New Roman" w:cs="Times New Roman"/>
          <w:vertAlign w:val="superscript"/>
        </w:rPr>
        <w:t>nd</w:t>
      </w:r>
      <w:r>
        <w:rPr>
          <w:rFonts w:ascii="Times New Roman" w:eastAsiaTheme="minorEastAsia" w:hAnsi="Times New Roman" w:cs="Times New Roman"/>
        </w:rPr>
        <w:t xml:space="preserve"> edition, </w:t>
      </w:r>
      <w:r w:rsidR="003C7754">
        <w:rPr>
          <w:rFonts w:ascii="Times New Roman" w:eastAsiaTheme="minorEastAsia" w:hAnsi="Times New Roman" w:cs="Times New Roman"/>
        </w:rPr>
        <w:t>Springer</w:t>
      </w:r>
      <w:r>
        <w:rPr>
          <w:rFonts w:ascii="Times New Roman" w:eastAsiaTheme="minorEastAsia" w:hAnsi="Times New Roman" w:cs="Times New Roman"/>
        </w:rPr>
        <w:t xml:space="preserve"> (2016)</w:t>
      </w:r>
      <w:r w:rsidR="003C7754">
        <w:rPr>
          <w:rFonts w:ascii="Times New Roman" w:eastAsiaTheme="minorEastAsia" w:hAnsi="Times New Roman" w:cs="Times New Roman"/>
        </w:rPr>
        <w:t>]</w:t>
      </w:r>
    </w:p>
    <w:p w:rsidR="00D900D4" w:rsidRDefault="00D900D4" w:rsidP="003C7754">
      <w:pPr>
        <w:pStyle w:val="ListParagraph"/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True or False?   Justify</w:t>
      </w:r>
      <w:r w:rsidR="003C7754">
        <w:rPr>
          <w:rFonts w:ascii="Times New Roman" w:eastAsiaTheme="minorEastAsia" w:hAnsi="Times New Roman" w:cs="Times New Roman"/>
        </w:rPr>
        <w:t>!</w:t>
      </w:r>
    </w:p>
    <w:p w:rsidR="003C7754" w:rsidRDefault="003C7754" w:rsidP="003C77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f a particular </w:t>
      </w:r>
      <m:oMath>
        <m:r>
          <w:rPr>
            <w:rFonts w:ascii="Cambria Math" w:eastAsiaTheme="minorEastAsia" w:hAnsi="Cambria Math" w:cs="Times New Roman"/>
          </w:rPr>
          <m:t>δ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has been constructed</w:t>
      </w:r>
      <w:proofErr w:type="gramEnd"/>
      <w:r>
        <w:rPr>
          <w:rFonts w:ascii="Times New Roman" w:eastAsiaTheme="minorEastAsia" w:hAnsi="Times New Roman" w:cs="Times New Roman"/>
        </w:rPr>
        <w:t xml:space="preserve"> as a suitable response to a particular </w:t>
      </w:r>
      <m:oMath>
        <m:r>
          <w:rPr>
            <w:rFonts w:ascii="Cambria Math" w:eastAsiaTheme="minorEastAsia" w:hAnsi="Cambria Math" w:cs="Times New Roman"/>
          </w:rPr>
          <m:t>ε</m:t>
        </m:r>
      </m:oMath>
      <w:r>
        <w:rPr>
          <w:rFonts w:ascii="Times New Roman" w:eastAsiaTheme="minorEastAsia" w:hAnsi="Times New Roman" w:cs="Times New Roman"/>
        </w:rPr>
        <w:t xml:space="preserve"> challenge, then any smaller positive </w:t>
      </w:r>
      <m:oMath>
        <m:r>
          <w:rPr>
            <w:rFonts w:ascii="Cambria Math" w:eastAsiaTheme="minorEastAsia" w:hAnsi="Cambria Math" w:cs="Times New Roman"/>
          </w:rPr>
          <m:t>δ</m:t>
        </m:r>
      </m:oMath>
      <w:r>
        <w:rPr>
          <w:rFonts w:ascii="Times New Roman" w:eastAsiaTheme="minorEastAsia" w:hAnsi="Times New Roman" w:cs="Times New Roman"/>
        </w:rPr>
        <w:t xml:space="preserve"> will also suffice.</w:t>
      </w:r>
    </w:p>
    <w:p w:rsidR="003C7754" w:rsidRPr="00BC3DFA" w:rsidRDefault="00BC3DFA" w:rsidP="003C77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L</m:t>
            </m:r>
          </m:e>
        </m:func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BC3DFA">
        <w:rPr>
          <w:rFonts w:ascii="Times New Roman" w:eastAsiaTheme="minorEastAsia" w:hAnsi="Times New Roman" w:cs="Times New Roman"/>
          <w:i/>
          <w:sz w:val="28"/>
          <w:szCs w:val="28"/>
        </w:rPr>
        <w:t>b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happens to be in the </w:t>
      </w:r>
      <w:r w:rsidR="00991186">
        <w:rPr>
          <w:rFonts w:ascii="Times New Roman" w:eastAsiaTheme="minorEastAsia" w:hAnsi="Times New Roman" w:cs="Times New Roman"/>
          <w:sz w:val="28"/>
          <w:szCs w:val="28"/>
        </w:rPr>
        <w:t>domain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of f, then L = 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f(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>b).</w:t>
      </w:r>
    </w:p>
    <w:p w:rsidR="00630854" w:rsidRPr="00630854" w:rsidRDefault="00630854" w:rsidP="006308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If</w:t>
      </w:r>
      <w:r w:rsidR="009B0D1F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L, then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→b</m:t>
                    </m:r>
                  </m:lim>
                </m:limLow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3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-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3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L-2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e>
            </m:func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</m:e>
        </m:func>
      </m:oMath>
    </w:p>
    <w:p w:rsidR="00630854" w:rsidRPr="00630854" w:rsidRDefault="00630854" w:rsidP="006308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If  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=0, then   </m:t>
            </m:r>
          </m:e>
        </m:func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g(x)=0, </m:t>
            </m:r>
          </m:e>
        </m:func>
      </m:oMath>
    </w:p>
    <w:p w:rsidR="00630854" w:rsidRDefault="00A802AE" w:rsidP="00630854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for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 xml:space="preserve"> any function g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(with domain equal to the domain of f)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2D507F" w:rsidRPr="00A802AE" w:rsidRDefault="00D900D4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D50BD7" w:rsidRPr="00A802AE">
        <w:rPr>
          <w:rFonts w:ascii="Times New Roman" w:eastAsiaTheme="minorEastAsia" w:hAnsi="Times New Roman" w:cs="Times New Roman"/>
          <w:sz w:val="24"/>
          <w:szCs w:val="24"/>
        </w:rPr>
        <w:t>What is the relationship between continuity and limit?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Define:</w:t>
      </w:r>
      <w:proofErr w:type="gramEnd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limit as x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∞ or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-∞</m:t>
        </m:r>
      </m:oMath>
      <w:r w:rsidR="005D5260" w:rsidRPr="00A802A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2D507F" w:rsidRPr="00A802AE" w:rsidRDefault="005D5260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Prove each of the following results, </w:t>
      </w:r>
      <w:r w:rsidR="002D507F" w:rsidRPr="009B0D1F">
        <w:rPr>
          <w:rFonts w:ascii="Times New Roman" w:eastAsiaTheme="minorEastAsia" w:hAnsi="Times New Roman" w:cs="Times New Roman"/>
          <w:i/>
          <w:sz w:val="24"/>
          <w:szCs w:val="24"/>
        </w:rPr>
        <w:t>using only the definition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of limit.</w:t>
      </w:r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0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den>
                </m:f>
              </m:e>
            </m:func>
          </m:e>
        </m:func>
      </m:oMath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3+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9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-3</m:t>
                </m:r>
              </m:den>
            </m:f>
          </m:e>
        </m:func>
      </m:oMath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76114C">
        <w:rPr>
          <w:rFonts w:ascii="Times New Roman" w:eastAsiaTheme="minorEastAsia" w:hAnsi="Times New Roman" w:cs="Times New Roman"/>
          <w:sz w:val="28"/>
          <w:szCs w:val="28"/>
        </w:rPr>
        <w:t xml:space="preserve">    </w:t>
      </w:r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∞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func>
      </m:oMath>
    </w:p>
    <w:p w:rsidR="002D507F" w:rsidRPr="00D900D4" w:rsidRDefault="00083946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32"/>
          <w:szCs w:val="32"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 lim</m:t>
                </m:r>
              </m:e>
              <m:li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x→1</m:t>
                </m:r>
              </m:lim>
            </m:limLow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-125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-5</m:t>
                </m:r>
              </m:den>
            </m:f>
          </m:e>
        </m:func>
      </m:oMath>
    </w:p>
    <w:p w:rsidR="00D900D4" w:rsidRDefault="009076DB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Define infinite limits.</w:t>
      </w:r>
    </w:p>
    <w:p w:rsidR="00991186" w:rsidRDefault="00991186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Explain the relationship between continuity and limits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991186" w:rsidRPr="00991186" w:rsidRDefault="00991186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tuck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)  Does “absolute continuity” imply continuity?  That is, if |f(x)| is continuous on I, will f(x) be continuous on I?</w:t>
      </w:r>
    </w:p>
    <w:p w:rsidR="009076DB" w:rsidRPr="00991186" w:rsidRDefault="009076DB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Algebraic Limit Theorems for functions.</w:t>
      </w:r>
    </w:p>
    <w:p w:rsidR="00991186" w:rsidRPr="00991186" w:rsidRDefault="009076DB" w:rsidP="0099118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[S. Abbott, </w:t>
      </w:r>
      <w:r w:rsidR="00991186" w:rsidRPr="00991186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>, 2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</w:p>
    <w:p w:rsidR="009076DB" w:rsidRPr="00991186" w:rsidRDefault="009076DB" w:rsidP="009E1A83">
      <w:pPr>
        <w:spacing w:after="0" w:line="360" w:lineRule="auto"/>
        <w:ind w:left="270" w:firstLine="45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Provide an example of each or explain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why the request is impossible.</w:t>
      </w:r>
    </w:p>
    <w:p w:rsidR="009076DB" w:rsidRPr="00991186" w:rsidRDefault="009076DB" w:rsidP="00991186">
      <w:pPr>
        <w:pStyle w:val="ListParagraph"/>
        <w:numPr>
          <w:ilvl w:val="0"/>
          <w:numId w:val="28"/>
        </w:numPr>
        <w:spacing w:after="0" w:line="36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Two functions f and g, 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>neither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of which is 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>continuous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t 0 but such that f(x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)g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(x) and f(x) + g(x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re continuous at 0.</w:t>
      </w:r>
    </w:p>
    <w:p w:rsidR="009076DB" w:rsidRPr="00991186" w:rsidRDefault="009076DB" w:rsidP="00991186">
      <w:pPr>
        <w:pStyle w:val="ListParagraph"/>
        <w:numPr>
          <w:ilvl w:val="0"/>
          <w:numId w:val="28"/>
        </w:numPr>
        <w:spacing w:after="0" w:line="36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A </w:t>
      </w:r>
      <w:r w:rsidR="00991186" w:rsidRPr="00991186">
        <w:rPr>
          <w:rFonts w:ascii="Times New Roman" w:eastAsiaTheme="minorEastAsia" w:hAnsi="Times New Roman" w:cs="Times New Roman"/>
          <w:sz w:val="24"/>
          <w:szCs w:val="24"/>
        </w:rPr>
        <w:t>function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(x)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nd g(x) not continuous at 0 such that f(x) + g(x) is continuous at 0.</w:t>
      </w:r>
    </w:p>
    <w:p w:rsidR="009076DB" w:rsidRPr="00991186" w:rsidRDefault="009076DB" w:rsidP="00991186">
      <w:pPr>
        <w:pStyle w:val="ListParagraph"/>
        <w:numPr>
          <w:ilvl w:val="0"/>
          <w:numId w:val="28"/>
        </w:numPr>
        <w:spacing w:after="0" w:line="36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A function f(x) continuous at 0 and g(x) not continuous at 0 such that f(x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)g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(x) is continuous at 0.</w:t>
      </w:r>
    </w:p>
    <w:p w:rsidR="009076DB" w:rsidRPr="00991186" w:rsidRDefault="009076DB" w:rsidP="00991186">
      <w:pPr>
        <w:pStyle w:val="ListParagraph"/>
        <w:numPr>
          <w:ilvl w:val="0"/>
          <w:numId w:val="28"/>
        </w:numPr>
        <w:spacing w:after="0" w:line="36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A function f(x) not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such tha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</m:oMath>
      <w:r w:rsidRPr="00991186">
        <w:rPr>
          <w:rFonts w:ascii="Times New Roman" w:eastAsiaTheme="minorEastAsia" w:hAnsi="Times New Roman" w:cs="Times New Roman"/>
          <w:sz w:val="24"/>
          <w:szCs w:val="24"/>
        </w:rPr>
        <w:t>is continuous at 0.</w:t>
      </w:r>
    </w:p>
    <w:p w:rsidR="00991186" w:rsidRPr="00991186" w:rsidRDefault="00991186" w:rsidP="00991186">
      <w:pPr>
        <w:pStyle w:val="ListParagraph"/>
        <w:numPr>
          <w:ilvl w:val="0"/>
          <w:numId w:val="28"/>
        </w:numPr>
        <w:spacing w:after="0" w:line="36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 function f(x) not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such that is continuous at 0.</w:t>
      </w:r>
    </w:p>
    <w:p w:rsidR="00991186" w:rsidRPr="00991186" w:rsidRDefault="00991186" w:rsidP="00991186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9076DB" w:rsidRPr="00991186" w:rsidRDefault="00991186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076DB" w:rsidRPr="00991186">
        <w:rPr>
          <w:rFonts w:ascii="Times New Roman" w:eastAsiaTheme="minorEastAsia" w:hAnsi="Times New Roman" w:cs="Times New Roman"/>
          <w:sz w:val="24"/>
          <w:szCs w:val="24"/>
        </w:rPr>
        <w:t>State and prove the Squeeze Theorem for limits.</w:t>
      </w:r>
    </w:p>
    <w:p w:rsidR="009076DB" w:rsidRPr="00991186" w:rsidRDefault="009076DB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Limit Location Theorem for functions.</w:t>
      </w:r>
    </w:p>
    <w:p w:rsidR="009076DB" w:rsidRDefault="009076DB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Function Location Theorem.</w:t>
      </w:r>
    </w:p>
    <w:p w:rsidR="00991186" w:rsidRPr="00991186" w:rsidRDefault="00991186" w:rsidP="009076DB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What is Sequential Continuity?</w:t>
      </w:r>
    </w:p>
    <w:p w:rsidR="009076DB" w:rsidRPr="00991186" w:rsidRDefault="009076DB" w:rsidP="00991186">
      <w:pPr>
        <w:spacing w:after="0" w:line="360" w:lineRule="auto"/>
        <w:ind w:left="27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9076DB" w:rsidRPr="009076DB" w:rsidRDefault="009076DB" w:rsidP="00991186">
      <w:pPr>
        <w:pStyle w:val="ListParagraph"/>
        <w:spacing w:after="0" w:line="360" w:lineRule="auto"/>
        <w:ind w:left="630"/>
        <w:rPr>
          <w:rFonts w:ascii="Times New Roman" w:eastAsiaTheme="minorEastAsia" w:hAnsi="Times New Roman" w:cs="Times New Roman"/>
          <w:sz w:val="28"/>
          <w:szCs w:val="28"/>
        </w:rPr>
      </w:pPr>
    </w:p>
    <w:p w:rsidR="00D74300" w:rsidRPr="00D74300" w:rsidRDefault="009E1A83" w:rsidP="009E1A83">
      <w:pPr>
        <w:spacing w:after="0" w:line="36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>
            <wp:extent cx="3390900" cy="4008733"/>
            <wp:effectExtent l="0" t="0" r="0" b="0"/>
            <wp:docPr id="3" name="Picture 3" descr="Image associÃ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associÃ©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92" cy="4020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5A0" w:rsidRPr="005705A0" w:rsidRDefault="005705A0" w:rsidP="00D74300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5705A0" w:rsidRPr="005705A0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D635A"/>
    <w:multiLevelType w:val="hybridMultilevel"/>
    <w:tmpl w:val="7F0C7BA4"/>
    <w:lvl w:ilvl="0" w:tplc="DF541A5E">
      <w:start w:val="1"/>
      <w:numFmt w:val="decimal"/>
      <w:lvlText w:val="%1."/>
      <w:lvlJc w:val="left"/>
      <w:pPr>
        <w:ind w:left="90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6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6"/>
  </w:num>
  <w:num w:numId="4">
    <w:abstractNumId w:val="5"/>
  </w:num>
  <w:num w:numId="5">
    <w:abstractNumId w:val="27"/>
  </w:num>
  <w:num w:numId="6">
    <w:abstractNumId w:val="21"/>
  </w:num>
  <w:num w:numId="7">
    <w:abstractNumId w:val="9"/>
  </w:num>
  <w:num w:numId="8">
    <w:abstractNumId w:val="17"/>
  </w:num>
  <w:num w:numId="9">
    <w:abstractNumId w:val="4"/>
  </w:num>
  <w:num w:numId="10">
    <w:abstractNumId w:val="18"/>
  </w:num>
  <w:num w:numId="11">
    <w:abstractNumId w:val="11"/>
  </w:num>
  <w:num w:numId="12">
    <w:abstractNumId w:val="14"/>
  </w:num>
  <w:num w:numId="13">
    <w:abstractNumId w:val="2"/>
  </w:num>
  <w:num w:numId="14">
    <w:abstractNumId w:val="0"/>
  </w:num>
  <w:num w:numId="15">
    <w:abstractNumId w:val="25"/>
  </w:num>
  <w:num w:numId="16">
    <w:abstractNumId w:val="22"/>
  </w:num>
  <w:num w:numId="17">
    <w:abstractNumId w:val="24"/>
  </w:num>
  <w:num w:numId="18">
    <w:abstractNumId w:val="1"/>
  </w:num>
  <w:num w:numId="19">
    <w:abstractNumId w:val="7"/>
  </w:num>
  <w:num w:numId="20">
    <w:abstractNumId w:val="15"/>
  </w:num>
  <w:num w:numId="21">
    <w:abstractNumId w:val="23"/>
  </w:num>
  <w:num w:numId="22">
    <w:abstractNumId w:val="13"/>
  </w:num>
  <w:num w:numId="23">
    <w:abstractNumId w:val="3"/>
  </w:num>
  <w:num w:numId="24">
    <w:abstractNumId w:val="26"/>
  </w:num>
  <w:num w:numId="25">
    <w:abstractNumId w:val="19"/>
  </w:num>
  <w:num w:numId="26">
    <w:abstractNumId w:val="12"/>
  </w:num>
  <w:num w:numId="27">
    <w:abstractNumId w:val="8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mwqAUASEL/siwAAAA="/>
  </w:docVars>
  <w:rsids>
    <w:rsidRoot w:val="00117682"/>
    <w:rsid w:val="000037F3"/>
    <w:rsid w:val="0004152B"/>
    <w:rsid w:val="00047D46"/>
    <w:rsid w:val="00050897"/>
    <w:rsid w:val="0006006A"/>
    <w:rsid w:val="00073BDE"/>
    <w:rsid w:val="000770C4"/>
    <w:rsid w:val="00083946"/>
    <w:rsid w:val="00092B1C"/>
    <w:rsid w:val="000C10A6"/>
    <w:rsid w:val="000E4393"/>
    <w:rsid w:val="000F527F"/>
    <w:rsid w:val="000F7320"/>
    <w:rsid w:val="00102A1A"/>
    <w:rsid w:val="00103588"/>
    <w:rsid w:val="00110C1C"/>
    <w:rsid w:val="00116B1E"/>
    <w:rsid w:val="00117682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C4933"/>
    <w:rsid w:val="001C7220"/>
    <w:rsid w:val="001D0BBD"/>
    <w:rsid w:val="001D3C3F"/>
    <w:rsid w:val="001F2308"/>
    <w:rsid w:val="0022030E"/>
    <w:rsid w:val="00221B24"/>
    <w:rsid w:val="00232F84"/>
    <w:rsid w:val="00236AFB"/>
    <w:rsid w:val="00247D1A"/>
    <w:rsid w:val="00250AA1"/>
    <w:rsid w:val="0026061F"/>
    <w:rsid w:val="002622CE"/>
    <w:rsid w:val="002644D0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30909"/>
    <w:rsid w:val="00343873"/>
    <w:rsid w:val="003929CE"/>
    <w:rsid w:val="00393F15"/>
    <w:rsid w:val="003A19AC"/>
    <w:rsid w:val="003B4D92"/>
    <w:rsid w:val="003C7754"/>
    <w:rsid w:val="003D0EA1"/>
    <w:rsid w:val="003D1A01"/>
    <w:rsid w:val="003D4FF9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705A0"/>
    <w:rsid w:val="00571F56"/>
    <w:rsid w:val="0057672E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1C8A"/>
    <w:rsid w:val="00734C7A"/>
    <w:rsid w:val="0073660B"/>
    <w:rsid w:val="00745BF2"/>
    <w:rsid w:val="0076114C"/>
    <w:rsid w:val="00766EFB"/>
    <w:rsid w:val="00774822"/>
    <w:rsid w:val="00775CB3"/>
    <w:rsid w:val="007B30C6"/>
    <w:rsid w:val="007D693B"/>
    <w:rsid w:val="007F7E88"/>
    <w:rsid w:val="00807A6C"/>
    <w:rsid w:val="00815A2C"/>
    <w:rsid w:val="008307E8"/>
    <w:rsid w:val="00840AE1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076DB"/>
    <w:rsid w:val="009255A1"/>
    <w:rsid w:val="00954186"/>
    <w:rsid w:val="0095583E"/>
    <w:rsid w:val="009625D7"/>
    <w:rsid w:val="00963AF6"/>
    <w:rsid w:val="00967185"/>
    <w:rsid w:val="009714ED"/>
    <w:rsid w:val="009835C4"/>
    <w:rsid w:val="00991186"/>
    <w:rsid w:val="00993FDC"/>
    <w:rsid w:val="009A4CD6"/>
    <w:rsid w:val="009B0D1F"/>
    <w:rsid w:val="009B7434"/>
    <w:rsid w:val="009C4494"/>
    <w:rsid w:val="009C5506"/>
    <w:rsid w:val="009D01FC"/>
    <w:rsid w:val="009D222E"/>
    <w:rsid w:val="009E1A83"/>
    <w:rsid w:val="00A00836"/>
    <w:rsid w:val="00A030AB"/>
    <w:rsid w:val="00A235EF"/>
    <w:rsid w:val="00A27A0E"/>
    <w:rsid w:val="00A36513"/>
    <w:rsid w:val="00A37F30"/>
    <w:rsid w:val="00A51641"/>
    <w:rsid w:val="00A65D1C"/>
    <w:rsid w:val="00A802AE"/>
    <w:rsid w:val="00A819FB"/>
    <w:rsid w:val="00AC4421"/>
    <w:rsid w:val="00AD098C"/>
    <w:rsid w:val="00AE2639"/>
    <w:rsid w:val="00AE75A8"/>
    <w:rsid w:val="00B1357F"/>
    <w:rsid w:val="00B13FDE"/>
    <w:rsid w:val="00B27CF4"/>
    <w:rsid w:val="00B31C9F"/>
    <w:rsid w:val="00B329A5"/>
    <w:rsid w:val="00B43380"/>
    <w:rsid w:val="00B52C37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900D4"/>
    <w:rsid w:val="00DA1FF4"/>
    <w:rsid w:val="00DB2105"/>
    <w:rsid w:val="00DC4A20"/>
    <w:rsid w:val="00DC6E40"/>
    <w:rsid w:val="00DF13DF"/>
    <w:rsid w:val="00DF1BB5"/>
    <w:rsid w:val="00E1773D"/>
    <w:rsid w:val="00E2115D"/>
    <w:rsid w:val="00E26FC2"/>
    <w:rsid w:val="00E34DE1"/>
    <w:rsid w:val="00E457AB"/>
    <w:rsid w:val="00E51B5B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164F8-5045-4991-B5D5-C293E9CAC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8</cp:revision>
  <cp:lastPrinted>2018-11-28T18:26:00Z</cp:lastPrinted>
  <dcterms:created xsi:type="dcterms:W3CDTF">2018-10-31T14:23:00Z</dcterms:created>
  <dcterms:modified xsi:type="dcterms:W3CDTF">2018-11-28T18:40:00Z</dcterms:modified>
</cp:coreProperties>
</file>